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97605" w14:textId="7F74B13E" w:rsidR="00704438" w:rsidRDefault="003C5678" w:rsidP="003C5678">
      <w:pPr>
        <w:pStyle w:val="Title"/>
      </w:pPr>
      <w:r w:rsidRPr="009B4B5B">
        <w:t>Use AI Builder actions in Power Automate</w:t>
      </w:r>
    </w:p>
    <w:p w14:paraId="3AC0A6F0" w14:textId="5E9A29CA" w:rsidR="003C5678" w:rsidRDefault="003C5678"/>
    <w:p w14:paraId="08316F47" w14:textId="77777777" w:rsidR="003923FF" w:rsidRDefault="003923FF" w:rsidP="003923FF">
      <w:pPr>
        <w:pStyle w:val="ListParagraph"/>
        <w:numPr>
          <w:ilvl w:val="0"/>
          <w:numId w:val="1"/>
        </w:numPr>
      </w:pPr>
      <w:r>
        <w:t xml:space="preserve">Go to </w:t>
      </w:r>
      <w:r w:rsidRPr="00942AB1">
        <w:rPr>
          <w:b/>
          <w:bCs/>
        </w:rPr>
        <w:t>Solutions</w:t>
      </w:r>
      <w:r>
        <w:t xml:space="preserve"> from the navigation bar on the left.</w:t>
      </w:r>
    </w:p>
    <w:p w14:paraId="6B86992F" w14:textId="77777777" w:rsidR="003923FF" w:rsidRDefault="003923FF" w:rsidP="003923FF">
      <w:pPr>
        <w:pStyle w:val="ListParagraph"/>
        <w:numPr>
          <w:ilvl w:val="0"/>
          <w:numId w:val="1"/>
        </w:numPr>
      </w:pPr>
      <w:r>
        <w:t xml:space="preserve">Create a new solution called </w:t>
      </w:r>
      <w:r w:rsidRPr="00942AB1">
        <w:rPr>
          <w:b/>
          <w:bCs/>
        </w:rPr>
        <w:t>My AI Builder solution</w:t>
      </w:r>
      <w:r>
        <w:t xml:space="preserve">, select a Publisher, and then select </w:t>
      </w:r>
      <w:r w:rsidRPr="00942AB1">
        <w:rPr>
          <w:b/>
          <w:bCs/>
        </w:rPr>
        <w:t>Create</w:t>
      </w:r>
      <w:r>
        <w:t>.</w:t>
      </w:r>
    </w:p>
    <w:p w14:paraId="25AF883A" w14:textId="77777777" w:rsidR="003923FF" w:rsidRDefault="003923FF" w:rsidP="003923FF">
      <w:pPr>
        <w:pStyle w:val="ListParagraph"/>
        <w:numPr>
          <w:ilvl w:val="0"/>
          <w:numId w:val="1"/>
        </w:numPr>
      </w:pPr>
      <w:r>
        <w:t xml:space="preserve">Now select the </w:t>
      </w:r>
      <w:r w:rsidRPr="006A2A8C">
        <w:rPr>
          <w:b/>
          <w:bCs/>
        </w:rPr>
        <w:t>My AI Builder solution</w:t>
      </w:r>
      <w:r>
        <w:t xml:space="preserve"> </w:t>
      </w:r>
      <w:proofErr w:type="spellStart"/>
      <w:r>
        <w:t>solution</w:t>
      </w:r>
      <w:proofErr w:type="spellEnd"/>
      <w:r>
        <w:t xml:space="preserve"> to open it.</w:t>
      </w:r>
    </w:p>
    <w:p w14:paraId="5A09DF21" w14:textId="77777777" w:rsidR="003923FF" w:rsidRDefault="003923FF" w:rsidP="003923FF">
      <w:pPr>
        <w:pStyle w:val="ListParagraph"/>
        <w:numPr>
          <w:ilvl w:val="0"/>
          <w:numId w:val="1"/>
        </w:numPr>
      </w:pPr>
      <w:r w:rsidRPr="00942AB1">
        <w:t xml:space="preserve">Select </w:t>
      </w:r>
      <w:r w:rsidRPr="006A2A8C">
        <w:rPr>
          <w:b/>
          <w:bCs/>
        </w:rPr>
        <w:t>+New &gt; cloud flow</w:t>
      </w:r>
      <w:r w:rsidRPr="00942AB1">
        <w:t xml:space="preserve"> in the action bar on the top of the screen.</w:t>
      </w:r>
    </w:p>
    <w:p w14:paraId="47C1C875" w14:textId="77777777" w:rsidR="003923FF" w:rsidRDefault="003923FF" w:rsidP="003923FF">
      <w:pPr>
        <w:pStyle w:val="ListParagraph"/>
        <w:numPr>
          <w:ilvl w:val="0"/>
          <w:numId w:val="1"/>
        </w:numPr>
      </w:pPr>
      <w:r w:rsidRPr="00760D93">
        <w:t xml:space="preserve">In the </w:t>
      </w:r>
      <w:r w:rsidRPr="006A2A8C">
        <w:rPr>
          <w:b/>
          <w:bCs/>
        </w:rPr>
        <w:t>Triggers</w:t>
      </w:r>
      <w:r w:rsidRPr="00760D93">
        <w:t xml:space="preserve"> section, select </w:t>
      </w:r>
      <w:r w:rsidRPr="006A2A8C">
        <w:rPr>
          <w:b/>
          <w:bCs/>
        </w:rPr>
        <w:t>Manually trigger a flow</w:t>
      </w:r>
      <w:r w:rsidRPr="00760D93">
        <w:t xml:space="preserve"> &gt; </w:t>
      </w:r>
      <w:r w:rsidRPr="006A2A8C">
        <w:rPr>
          <w:b/>
          <w:bCs/>
        </w:rPr>
        <w:t>+ Add an input</w:t>
      </w:r>
      <w:r w:rsidRPr="00760D93">
        <w:t xml:space="preserve"> &gt; </w:t>
      </w:r>
      <w:r w:rsidRPr="006A2A8C">
        <w:rPr>
          <w:b/>
          <w:bCs/>
        </w:rPr>
        <w:t>Text</w:t>
      </w:r>
      <w:r w:rsidRPr="00760D93">
        <w:t xml:space="preserve">. Name your input </w:t>
      </w:r>
      <w:r w:rsidRPr="006A2A8C">
        <w:rPr>
          <w:b/>
          <w:bCs/>
        </w:rPr>
        <w:t>My Text</w:t>
      </w:r>
      <w:r>
        <w:t>.</w:t>
      </w:r>
    </w:p>
    <w:p w14:paraId="703417AD" w14:textId="77777777" w:rsidR="003923FF" w:rsidRDefault="003923FF" w:rsidP="003923FF">
      <w:pPr>
        <w:pStyle w:val="ListParagraph"/>
        <w:numPr>
          <w:ilvl w:val="0"/>
          <w:numId w:val="1"/>
        </w:numPr>
      </w:pPr>
      <w:r w:rsidRPr="006A2A8C">
        <w:t xml:space="preserve">Select </w:t>
      </w:r>
      <w:r w:rsidRPr="00245730">
        <w:rPr>
          <w:b/>
          <w:bCs/>
        </w:rPr>
        <w:t>+ New step</w:t>
      </w:r>
      <w:r w:rsidRPr="006A2A8C">
        <w:t xml:space="preserve">. </w:t>
      </w:r>
      <w:proofErr w:type="gramStart"/>
      <w:r w:rsidRPr="006A2A8C">
        <w:t>You'll</w:t>
      </w:r>
      <w:proofErr w:type="gramEnd"/>
      <w:r w:rsidRPr="006A2A8C">
        <w:t xml:space="preserve"> now add an AI Builder action.</w:t>
      </w:r>
    </w:p>
    <w:p w14:paraId="197D4CA0" w14:textId="77777777" w:rsidR="003923FF" w:rsidRDefault="003923FF" w:rsidP="003923FF">
      <w:pPr>
        <w:pStyle w:val="ListParagraph"/>
        <w:numPr>
          <w:ilvl w:val="0"/>
          <w:numId w:val="1"/>
        </w:numPr>
      </w:pPr>
      <w:r w:rsidRPr="00BC2EF8">
        <w:t xml:space="preserve">From the available actions, select </w:t>
      </w:r>
      <w:r w:rsidRPr="00D60B25">
        <w:rPr>
          <w:b/>
          <w:bCs/>
        </w:rPr>
        <w:t>Analyze positive or negative sentiment in text</w:t>
      </w:r>
      <w:r w:rsidRPr="00BC2EF8">
        <w:t>.</w:t>
      </w:r>
    </w:p>
    <w:p w14:paraId="76F14481" w14:textId="77777777" w:rsidR="003923FF" w:rsidRDefault="003923FF" w:rsidP="003923FF">
      <w:pPr>
        <w:pStyle w:val="ListParagraph"/>
        <w:numPr>
          <w:ilvl w:val="0"/>
          <w:numId w:val="1"/>
        </w:numPr>
      </w:pPr>
      <w:r>
        <w:t xml:space="preserve">In the </w:t>
      </w:r>
      <w:r w:rsidRPr="00D60B25">
        <w:rPr>
          <w:b/>
          <w:bCs/>
        </w:rPr>
        <w:t>Language</w:t>
      </w:r>
      <w:r>
        <w:t xml:space="preserve"> field, select </w:t>
      </w:r>
      <w:r w:rsidRPr="00D60B25">
        <w:rPr>
          <w:b/>
          <w:bCs/>
        </w:rPr>
        <w:t>English</w:t>
      </w:r>
      <w:r>
        <w:t xml:space="preserve"> as the language.</w:t>
      </w:r>
    </w:p>
    <w:p w14:paraId="20DDF36A" w14:textId="77777777" w:rsidR="003923FF" w:rsidRDefault="003923FF" w:rsidP="003923FF">
      <w:pPr>
        <w:pStyle w:val="ListParagraph"/>
        <w:numPr>
          <w:ilvl w:val="0"/>
          <w:numId w:val="1"/>
        </w:numPr>
      </w:pPr>
      <w:r>
        <w:t xml:space="preserve">In the </w:t>
      </w:r>
      <w:r w:rsidRPr="00D60B25">
        <w:rPr>
          <w:b/>
          <w:bCs/>
        </w:rPr>
        <w:t>Text</w:t>
      </w:r>
      <w:r>
        <w:t xml:space="preserve"> field, select </w:t>
      </w:r>
      <w:r w:rsidRPr="00D60B25">
        <w:rPr>
          <w:b/>
          <w:bCs/>
        </w:rPr>
        <w:t>My Text</w:t>
      </w:r>
      <w:r>
        <w:t>, which is defined in the trigger action.</w:t>
      </w:r>
    </w:p>
    <w:p w14:paraId="7DCFE85F" w14:textId="77777777" w:rsidR="003923FF" w:rsidRDefault="003923FF" w:rsidP="003923FF">
      <w:pPr>
        <w:pStyle w:val="ListParagraph"/>
        <w:numPr>
          <w:ilvl w:val="0"/>
          <w:numId w:val="1"/>
        </w:numPr>
      </w:pPr>
      <w:r w:rsidRPr="00BC2EF8">
        <w:t xml:space="preserve">Create an Excel file named </w:t>
      </w:r>
      <w:r w:rsidRPr="00D60B25">
        <w:rPr>
          <w:b/>
          <w:bCs/>
        </w:rPr>
        <w:t>AI Builder results.xlsx</w:t>
      </w:r>
      <w:r w:rsidRPr="00BC2EF8">
        <w:t xml:space="preserve"> in your </w:t>
      </w:r>
      <w:r w:rsidRPr="00D60B25">
        <w:rPr>
          <w:b/>
          <w:bCs/>
        </w:rPr>
        <w:t>OneDrive</w:t>
      </w:r>
      <w:r w:rsidRPr="00BC2EF8">
        <w:t>.</w:t>
      </w:r>
    </w:p>
    <w:p w14:paraId="2C126D90" w14:textId="77777777" w:rsidR="003923FF" w:rsidRDefault="003923FF" w:rsidP="003923FF">
      <w:pPr>
        <w:pStyle w:val="ListParagraph"/>
        <w:numPr>
          <w:ilvl w:val="0"/>
          <w:numId w:val="1"/>
        </w:numPr>
      </w:pPr>
      <w:r>
        <w:t>I</w:t>
      </w:r>
      <w:r w:rsidRPr="00BC2EF8">
        <w:t>n this file, insert a table with two columns and then save the file (make sure that you use the Insert &gt; Table function of Excel).</w:t>
      </w:r>
    </w:p>
    <w:p w14:paraId="5A01FA43" w14:textId="77777777" w:rsidR="003923FF" w:rsidRDefault="003923FF" w:rsidP="003923FF">
      <w:pPr>
        <w:pStyle w:val="ListParagraph"/>
        <w:numPr>
          <w:ilvl w:val="0"/>
          <w:numId w:val="1"/>
        </w:numPr>
      </w:pPr>
      <w:r w:rsidRPr="00BC2EF8">
        <w:t xml:space="preserve">In </w:t>
      </w:r>
      <w:r w:rsidRPr="00D60B25">
        <w:rPr>
          <w:b/>
          <w:bCs/>
        </w:rPr>
        <w:t>My AI Builder flow</w:t>
      </w:r>
      <w:r w:rsidRPr="00BC2EF8">
        <w:t xml:space="preserve">, select </w:t>
      </w:r>
      <w:r w:rsidRPr="00D60B25">
        <w:rPr>
          <w:b/>
          <w:bCs/>
        </w:rPr>
        <w:t>+ New step</w:t>
      </w:r>
      <w:r w:rsidRPr="00BC2EF8">
        <w:t xml:space="preserve"> and then add the </w:t>
      </w:r>
      <w:r w:rsidRPr="00D60B25">
        <w:rPr>
          <w:b/>
          <w:bCs/>
        </w:rPr>
        <w:t>Add a row into a table</w:t>
      </w:r>
      <w:r w:rsidRPr="00BC2EF8">
        <w:t xml:space="preserve"> action from Excel Online (Business).</w:t>
      </w:r>
    </w:p>
    <w:p w14:paraId="18EACB16" w14:textId="77777777" w:rsidR="003923FF" w:rsidRDefault="003923FF" w:rsidP="003923FF">
      <w:pPr>
        <w:pStyle w:val="ListParagraph"/>
        <w:numPr>
          <w:ilvl w:val="0"/>
          <w:numId w:val="1"/>
        </w:numPr>
      </w:pPr>
      <w:r>
        <w:t xml:space="preserve">Complete the </w:t>
      </w:r>
      <w:r w:rsidRPr="00D60B25">
        <w:rPr>
          <w:b/>
          <w:bCs/>
        </w:rPr>
        <w:t>Location, Document Library</w:t>
      </w:r>
      <w:r>
        <w:t xml:space="preserve">, and </w:t>
      </w:r>
      <w:r w:rsidRPr="00D60B25">
        <w:rPr>
          <w:b/>
          <w:bCs/>
        </w:rPr>
        <w:t>File</w:t>
      </w:r>
      <w:r>
        <w:t xml:space="preserve"> fields to point to the Excel file on your machine.</w:t>
      </w:r>
    </w:p>
    <w:p w14:paraId="027DD04E" w14:textId="77777777" w:rsidR="003923FF" w:rsidRDefault="003923FF" w:rsidP="003923FF">
      <w:pPr>
        <w:pStyle w:val="ListParagraph"/>
        <w:numPr>
          <w:ilvl w:val="0"/>
          <w:numId w:val="1"/>
        </w:numPr>
      </w:pPr>
      <w:r>
        <w:t xml:space="preserve">In the </w:t>
      </w:r>
      <w:r w:rsidRPr="00D60B25">
        <w:rPr>
          <w:b/>
          <w:bCs/>
        </w:rPr>
        <w:t>Table</w:t>
      </w:r>
      <w:r>
        <w:t xml:space="preserve"> field, select the name of the table that you created in your Excel file.</w:t>
      </w:r>
    </w:p>
    <w:p w14:paraId="2FACF47D" w14:textId="77777777" w:rsidR="003923FF" w:rsidRDefault="003923FF" w:rsidP="003923FF">
      <w:pPr>
        <w:pStyle w:val="ListParagraph"/>
        <w:numPr>
          <w:ilvl w:val="0"/>
          <w:numId w:val="1"/>
        </w:numPr>
      </w:pPr>
      <w:r>
        <w:t xml:space="preserve">In the </w:t>
      </w:r>
      <w:r w:rsidRPr="00D60B25">
        <w:rPr>
          <w:b/>
          <w:bCs/>
        </w:rPr>
        <w:t>Column 1</w:t>
      </w:r>
      <w:r>
        <w:t xml:space="preserve"> field, add </w:t>
      </w:r>
      <w:r w:rsidRPr="00D60B25">
        <w:rPr>
          <w:b/>
          <w:bCs/>
        </w:rPr>
        <w:t>My Text</w:t>
      </w:r>
      <w:r>
        <w:t xml:space="preserve">, and in the </w:t>
      </w:r>
      <w:r w:rsidRPr="00D60B25">
        <w:rPr>
          <w:b/>
          <w:bCs/>
        </w:rPr>
        <w:t>Column 2</w:t>
      </w:r>
      <w:r>
        <w:t xml:space="preserve"> field, add </w:t>
      </w:r>
      <w:r w:rsidRPr="00D60B25">
        <w:rPr>
          <w:b/>
          <w:bCs/>
        </w:rPr>
        <w:t>Overall text sentiment</w:t>
      </w:r>
      <w:r>
        <w:t>.</w:t>
      </w:r>
    </w:p>
    <w:p w14:paraId="192C2313" w14:textId="77777777" w:rsidR="003923FF" w:rsidRDefault="003923FF" w:rsidP="003923FF">
      <w:pPr>
        <w:pStyle w:val="ListParagraph"/>
        <w:numPr>
          <w:ilvl w:val="0"/>
          <w:numId w:val="1"/>
        </w:numPr>
      </w:pPr>
      <w:r>
        <w:t>Test the flow.</w:t>
      </w:r>
    </w:p>
    <w:p w14:paraId="5B421CB9" w14:textId="77777777" w:rsidR="003C5678" w:rsidRDefault="003C5678"/>
    <w:sectPr w:rsidR="003C56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97507E"/>
    <w:multiLevelType w:val="hybridMultilevel"/>
    <w:tmpl w:val="FF74A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DQ0tjQ2NjIxtjBS0lEKTi0uzszPAykwrAUAqkuU4ywAAAA="/>
  </w:docVars>
  <w:rsids>
    <w:rsidRoot w:val="00704438"/>
    <w:rsid w:val="003923FF"/>
    <w:rsid w:val="003C5678"/>
    <w:rsid w:val="00704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B91CA"/>
  <w15:chartTrackingRefBased/>
  <w15:docId w15:val="{900D8133-5DC0-4D85-B79D-32C8A95FC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C567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56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923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5</Words>
  <Characters>1113</Characters>
  <Application>Microsoft Office Word</Application>
  <DocSecurity>0</DocSecurity>
  <Lines>9</Lines>
  <Paragraphs>2</Paragraphs>
  <ScaleCrop>false</ScaleCrop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ddeep Nachan</dc:creator>
  <cp:keywords/>
  <dc:description/>
  <cp:lastModifiedBy>Nanddeep Nachan</cp:lastModifiedBy>
  <cp:revision>3</cp:revision>
  <dcterms:created xsi:type="dcterms:W3CDTF">2021-07-22T07:05:00Z</dcterms:created>
  <dcterms:modified xsi:type="dcterms:W3CDTF">2021-07-22T07:05:00Z</dcterms:modified>
</cp:coreProperties>
</file>